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92896" w14:textId="4577711E" w:rsidR="00516E99" w:rsidRDefault="002B6D7D" w:rsidP="7D3C8CA1">
      <w:pPr>
        <w:spacing w:after="0" w:line="240" w:lineRule="auto"/>
        <w:jc w:val="center"/>
        <w:rPr>
          <w:b/>
          <w:bCs/>
          <w:sz w:val="40"/>
          <w:szCs w:val="40"/>
        </w:rPr>
      </w:pPr>
      <w:r w:rsidRPr="7D3C8CA1">
        <w:rPr>
          <w:b/>
          <w:bCs/>
          <w:sz w:val="40"/>
          <w:szCs w:val="40"/>
        </w:rPr>
        <w:t>MATH DEPARTMENT EXTRA</w:t>
      </w:r>
      <w:r w:rsidR="004303F7" w:rsidRPr="7D3C8CA1">
        <w:rPr>
          <w:b/>
          <w:bCs/>
          <w:sz w:val="40"/>
          <w:szCs w:val="40"/>
        </w:rPr>
        <w:t xml:space="preserve"> HELP</w:t>
      </w:r>
    </w:p>
    <w:p w14:paraId="2816BBF7" w14:textId="77777777" w:rsidR="004303F7" w:rsidRPr="004303F7" w:rsidRDefault="004303F7" w:rsidP="004303F7">
      <w:pPr>
        <w:spacing w:after="0" w:line="240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0B35B26C" w14:textId="5F0C226E" w:rsidR="00BC6FFE" w:rsidRDefault="003706EA" w:rsidP="00E2030E">
      <w:pPr>
        <w:spacing w:after="0"/>
        <w:ind w:left="3600" w:firstLine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PRING </w:t>
      </w:r>
      <w:r w:rsidR="002B6D7D">
        <w:rPr>
          <w:b/>
          <w:sz w:val="36"/>
          <w:szCs w:val="36"/>
        </w:rPr>
        <w:t>202</w:t>
      </w:r>
      <w:r>
        <w:rPr>
          <w:b/>
          <w:sz w:val="36"/>
          <w:szCs w:val="36"/>
        </w:rPr>
        <w:t>2</w:t>
      </w:r>
    </w:p>
    <w:p w14:paraId="260A9BD9" w14:textId="77777777" w:rsidR="00CF3562" w:rsidRPr="007923B0" w:rsidRDefault="00CF3562" w:rsidP="00E2030E">
      <w:pPr>
        <w:spacing w:after="0"/>
        <w:ind w:left="3600" w:firstLine="720"/>
        <w:rPr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5"/>
        <w:gridCol w:w="930"/>
        <w:gridCol w:w="3873"/>
        <w:gridCol w:w="3510"/>
      </w:tblGrid>
      <w:tr w:rsidR="00D01BB7" w:rsidRPr="002A5EAE" w14:paraId="2FA7A711" w14:textId="77777777" w:rsidTr="00AD70EE">
        <w:trPr>
          <w:trHeight w:val="504"/>
        </w:trPr>
        <w:tc>
          <w:tcPr>
            <w:tcW w:w="2415" w:type="dxa"/>
            <w:shd w:val="clear" w:color="auto" w:fill="00B050"/>
            <w:vAlign w:val="center"/>
          </w:tcPr>
          <w:p w14:paraId="000999AB" w14:textId="77777777" w:rsidR="00D01BB7" w:rsidRPr="002B6D7D" w:rsidRDefault="00D01BB7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930" w:type="dxa"/>
            <w:shd w:val="clear" w:color="auto" w:fill="00B050"/>
          </w:tcPr>
          <w:p w14:paraId="0B58F3B1" w14:textId="77777777" w:rsidR="002B6D7D" w:rsidRDefault="002B6D7D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</w:p>
          <w:p w14:paraId="6E89741D" w14:textId="77777777" w:rsidR="00D01BB7" w:rsidRPr="002B6D7D" w:rsidRDefault="00D01BB7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3873" w:type="dxa"/>
            <w:shd w:val="clear" w:color="auto" w:fill="00B050"/>
            <w:vAlign w:val="center"/>
          </w:tcPr>
          <w:p w14:paraId="2A38677A" w14:textId="77777777" w:rsidR="002B6D7D" w:rsidRDefault="002B6D7D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  <w:t xml:space="preserve">Morning </w:t>
            </w:r>
          </w:p>
          <w:p w14:paraId="50E68D29" w14:textId="77777777" w:rsidR="00D01BB7" w:rsidRPr="002B6D7D" w:rsidRDefault="002B6D7D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  <w:t>Availability</w:t>
            </w:r>
          </w:p>
        </w:tc>
        <w:tc>
          <w:tcPr>
            <w:tcW w:w="3510" w:type="dxa"/>
            <w:shd w:val="clear" w:color="auto" w:fill="00B050"/>
            <w:vAlign w:val="center"/>
          </w:tcPr>
          <w:p w14:paraId="37C22F91" w14:textId="77777777" w:rsidR="00D01BB7" w:rsidRPr="002B6D7D" w:rsidRDefault="002B6D7D" w:rsidP="15465F10">
            <w:pPr>
              <w:spacing w:after="0" w:line="240" w:lineRule="auto"/>
              <w:jc w:val="center"/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sz w:val="24"/>
                <w:szCs w:val="24"/>
              </w:rPr>
              <w:t>Afternoon Availability</w:t>
            </w:r>
          </w:p>
        </w:tc>
      </w:tr>
      <w:tr w:rsidR="00D01BB7" w:rsidRPr="002A5EAE" w14:paraId="47E97462" w14:textId="77777777" w:rsidTr="00AD70EE">
        <w:trPr>
          <w:trHeight w:val="1110"/>
        </w:trPr>
        <w:tc>
          <w:tcPr>
            <w:tcW w:w="2415" w:type="dxa"/>
            <w:vAlign w:val="center"/>
          </w:tcPr>
          <w:p w14:paraId="4DC10567" w14:textId="77777777" w:rsidR="00D01BB7" w:rsidRPr="002A5EAE" w:rsidRDefault="00D01BB7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lgebra</w:t>
            </w:r>
            <w:r w:rsidR="00A53035"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 I</w:t>
            </w:r>
          </w:p>
        </w:tc>
        <w:tc>
          <w:tcPr>
            <w:tcW w:w="930" w:type="dxa"/>
          </w:tcPr>
          <w:p w14:paraId="4DEBB0AA" w14:textId="27AEE7A2" w:rsidR="00E4495C" w:rsidRDefault="4252B76C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922</w:t>
            </w:r>
            <w:r w:rsidR="4AF281A9" w:rsidRPr="15465F10">
              <w:rPr>
                <w:rFonts w:ascii="Century Gothic" w:eastAsia="Century Gothic" w:hAnsi="Century Gothic" w:cs="Century Gothic"/>
              </w:rPr>
              <w:t>5</w:t>
            </w:r>
          </w:p>
          <w:p w14:paraId="7CC3AFF8" w14:textId="17DBE990" w:rsidR="00E4495C" w:rsidRDefault="17096CCD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9223</w:t>
            </w:r>
          </w:p>
          <w:p w14:paraId="6A9BF840" w14:textId="57509AB8" w:rsidR="00EE578A" w:rsidRDefault="00EE578A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410</w:t>
            </w:r>
          </w:p>
          <w:p w14:paraId="12F12488" w14:textId="5EF255B6" w:rsidR="00E4495C" w:rsidRDefault="7C5B90C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12</w:t>
            </w:r>
          </w:p>
          <w:p w14:paraId="00F90C2D" w14:textId="5BC9A6A5" w:rsidR="00E4495C" w:rsidRDefault="71D4D3B8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16</w:t>
            </w:r>
          </w:p>
        </w:tc>
        <w:tc>
          <w:tcPr>
            <w:tcW w:w="3873" w:type="dxa"/>
          </w:tcPr>
          <w:p w14:paraId="42D2A38C" w14:textId="36C47BBE" w:rsidR="00E4495C" w:rsidRPr="002A5EAE" w:rsidRDefault="4D79978B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Walsh </w:t>
            </w:r>
            <w:r w:rsidR="0993EDE0" w:rsidRPr="15465F10">
              <w:rPr>
                <w:rFonts w:ascii="Century Gothic" w:eastAsia="Century Gothic" w:hAnsi="Century Gothic" w:cs="Century Gothic"/>
              </w:rPr>
              <w:t xml:space="preserve">- </w:t>
            </w:r>
            <w:r w:rsidRPr="15465F10">
              <w:rPr>
                <w:rFonts w:ascii="Century Gothic" w:eastAsia="Century Gothic" w:hAnsi="Century Gothic" w:cs="Century Gothic"/>
              </w:rPr>
              <w:t>7:45 – 8:15 Tues – Thurs</w:t>
            </w:r>
          </w:p>
          <w:p w14:paraId="595941E2" w14:textId="4A4C5CCF" w:rsidR="00E4495C" w:rsidRDefault="296369F6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Case – 7:45 – 8:15</w:t>
            </w:r>
            <w:r w:rsidR="4470F60B" w:rsidRPr="15465F10">
              <w:rPr>
                <w:rFonts w:ascii="Century Gothic" w:eastAsia="Century Gothic" w:hAnsi="Century Gothic" w:cs="Century Gothic"/>
              </w:rPr>
              <w:t xml:space="preserve"> </w:t>
            </w:r>
            <w:r w:rsidR="0B5DD912" w:rsidRPr="15465F10">
              <w:rPr>
                <w:rFonts w:ascii="Century Gothic" w:eastAsia="Century Gothic" w:hAnsi="Century Gothic" w:cs="Century Gothic"/>
              </w:rPr>
              <w:t>Mon</w:t>
            </w:r>
            <w:r w:rsidR="254BBDDB" w:rsidRPr="15465F10">
              <w:rPr>
                <w:rFonts w:ascii="Century Gothic" w:eastAsia="Century Gothic" w:hAnsi="Century Gothic" w:cs="Century Gothic"/>
              </w:rPr>
              <w:t xml:space="preserve">, </w:t>
            </w:r>
            <w:r w:rsidR="0B5DD912" w:rsidRPr="15465F10">
              <w:rPr>
                <w:rFonts w:ascii="Century Gothic" w:eastAsia="Century Gothic" w:hAnsi="Century Gothic" w:cs="Century Gothic"/>
              </w:rPr>
              <w:t>Wed</w:t>
            </w:r>
          </w:p>
          <w:p w14:paraId="6E91547A" w14:textId="69359B13" w:rsidR="00EE578A" w:rsidRPr="002A5EAE" w:rsidRDefault="00EE57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cKibbon- 7:45 – 8:15 Wed, Fri</w:t>
            </w:r>
          </w:p>
          <w:p w14:paraId="542604EF" w14:textId="387C97C7" w:rsidR="00E4495C" w:rsidRPr="002A5EAE" w:rsidRDefault="54A5AE54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Thomason – 7:45 – 8:15 Tues, Thurs</w:t>
            </w:r>
          </w:p>
          <w:p w14:paraId="6D54BFF6" w14:textId="504A1130" w:rsidR="00E4495C" w:rsidRPr="002A5EAE" w:rsidRDefault="557135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Oglesby – 7:45 – 8:15 Tues, Thurs</w:t>
            </w:r>
          </w:p>
        </w:tc>
        <w:tc>
          <w:tcPr>
            <w:tcW w:w="3510" w:type="dxa"/>
          </w:tcPr>
          <w:p w14:paraId="14326DC0" w14:textId="1711A071" w:rsidR="0086503A" w:rsidRPr="002A5EAE" w:rsidRDefault="6941913C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Walsh - </w:t>
            </w:r>
            <w:r w:rsidR="5D9CB05B" w:rsidRPr="15465F10">
              <w:rPr>
                <w:rFonts w:ascii="Century Gothic" w:eastAsia="Century Gothic" w:hAnsi="Century Gothic" w:cs="Century Gothic"/>
              </w:rPr>
              <w:t>By appointment</w:t>
            </w:r>
          </w:p>
          <w:p w14:paraId="67D76634" w14:textId="488B2735" w:rsidR="0086503A" w:rsidRDefault="088F934F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Case - </w:t>
            </w:r>
            <w:r w:rsidR="5558BE1D" w:rsidRPr="15465F10">
              <w:rPr>
                <w:rFonts w:ascii="Century Gothic" w:eastAsia="Century Gothic" w:hAnsi="Century Gothic" w:cs="Century Gothic"/>
              </w:rPr>
              <w:t>By appointment</w:t>
            </w:r>
          </w:p>
          <w:p w14:paraId="1D6BE709" w14:textId="46609562" w:rsidR="00EE578A" w:rsidRPr="002A5EAE" w:rsidRDefault="00EE57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McKibbon – By appointment</w:t>
            </w:r>
          </w:p>
          <w:p w14:paraId="743EB8CC" w14:textId="52FCC81C" w:rsidR="0086503A" w:rsidRPr="002A5EAE" w:rsidRDefault="6BCBFBC1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Thomason - </w:t>
            </w:r>
            <w:r w:rsidR="2850E4F6" w:rsidRPr="15465F10">
              <w:rPr>
                <w:rFonts w:ascii="Century Gothic" w:eastAsia="Century Gothic" w:hAnsi="Century Gothic" w:cs="Century Gothic"/>
              </w:rPr>
              <w:t>By appointment</w:t>
            </w:r>
          </w:p>
          <w:p w14:paraId="67552140" w14:textId="62EDFB8A" w:rsidR="0086503A" w:rsidRPr="002A5EAE" w:rsidRDefault="0B76507F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Oglesby – By appointment</w:t>
            </w:r>
          </w:p>
        </w:tc>
      </w:tr>
      <w:tr w:rsidR="00D01BB7" w:rsidRPr="002A5EAE" w14:paraId="497FB871" w14:textId="77777777" w:rsidTr="00F1649D">
        <w:trPr>
          <w:trHeight w:val="1133"/>
        </w:trPr>
        <w:tc>
          <w:tcPr>
            <w:tcW w:w="2415" w:type="dxa"/>
            <w:vAlign w:val="center"/>
          </w:tcPr>
          <w:p w14:paraId="6222AF2A" w14:textId="77777777" w:rsidR="00D01BB7" w:rsidRPr="002A5EAE" w:rsidRDefault="00D01BB7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Geometry</w:t>
            </w:r>
          </w:p>
        </w:tc>
        <w:tc>
          <w:tcPr>
            <w:tcW w:w="930" w:type="dxa"/>
          </w:tcPr>
          <w:p w14:paraId="2B7D4720" w14:textId="71143FC9" w:rsidR="00775FC4" w:rsidRDefault="29618064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9317</w:t>
            </w:r>
          </w:p>
          <w:p w14:paraId="6428EBE6" w14:textId="47DDEBB8" w:rsidR="00775FC4" w:rsidRDefault="04555AF0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922</w:t>
            </w:r>
            <w:r w:rsidR="342612B1" w:rsidRPr="15465F10">
              <w:rPr>
                <w:rFonts w:ascii="Century Gothic" w:eastAsia="Century Gothic" w:hAnsi="Century Gothic" w:cs="Century Gothic"/>
              </w:rPr>
              <w:t>3</w:t>
            </w:r>
          </w:p>
          <w:p w14:paraId="1A5EEA2F" w14:textId="607661F5" w:rsidR="00775FC4" w:rsidRDefault="342612B1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1</w:t>
            </w:r>
            <w:r w:rsidR="1BC2C5C3" w:rsidRPr="15465F10">
              <w:rPr>
                <w:rFonts w:ascii="Century Gothic" w:eastAsia="Century Gothic" w:hAnsi="Century Gothic" w:cs="Century Gothic"/>
              </w:rPr>
              <w:t>3</w:t>
            </w:r>
          </w:p>
          <w:p w14:paraId="67A6B6BF" w14:textId="6990C84A" w:rsidR="00775FC4" w:rsidRDefault="3FDA2984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16</w:t>
            </w:r>
          </w:p>
        </w:tc>
        <w:tc>
          <w:tcPr>
            <w:tcW w:w="3873" w:type="dxa"/>
          </w:tcPr>
          <w:p w14:paraId="19F4A82E" w14:textId="4AB692D6" w:rsidR="00775FC4" w:rsidRPr="002A5EAE" w:rsidRDefault="29618064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Johnson – 7:45 – 8:15 Wed, Fri</w:t>
            </w:r>
          </w:p>
          <w:p w14:paraId="0B9B603F" w14:textId="6B46377B" w:rsidR="00775FC4" w:rsidRPr="002A5EAE" w:rsidRDefault="1FAB35AF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Case – 7:45 – 8:15 Tues and Thur</w:t>
            </w:r>
            <w:r w:rsidR="0593EC3D" w:rsidRPr="15465F10">
              <w:rPr>
                <w:rFonts w:ascii="Century Gothic" w:eastAsia="Century Gothic" w:hAnsi="Century Gothic" w:cs="Century Gothic"/>
              </w:rPr>
              <w:t>s</w:t>
            </w:r>
          </w:p>
          <w:p w14:paraId="7CE5D1E8" w14:textId="266D4761" w:rsidR="00775FC4" w:rsidRPr="002A5EAE" w:rsidRDefault="119CBCA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Scott </w:t>
            </w:r>
            <w:r w:rsidR="390AF8FC" w:rsidRPr="15465F10">
              <w:rPr>
                <w:rFonts w:ascii="Century Gothic" w:eastAsia="Century Gothic" w:hAnsi="Century Gothic" w:cs="Century Gothic"/>
              </w:rPr>
              <w:t xml:space="preserve">- </w:t>
            </w:r>
            <w:r w:rsidRPr="15465F10">
              <w:rPr>
                <w:rFonts w:ascii="Century Gothic" w:eastAsia="Century Gothic" w:hAnsi="Century Gothic" w:cs="Century Gothic"/>
              </w:rPr>
              <w:t>7:45 – 8:15 Drop in M-F</w:t>
            </w:r>
          </w:p>
          <w:p w14:paraId="01BDAB16" w14:textId="13BBE641" w:rsidR="00775FC4" w:rsidRPr="002A5EAE" w:rsidRDefault="7C9F7112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Oglesby – 7:45 – 8:15 </w:t>
            </w:r>
            <w:r w:rsidR="6EA174B5" w:rsidRPr="15465F10">
              <w:rPr>
                <w:rFonts w:ascii="Century Gothic" w:eastAsia="Century Gothic" w:hAnsi="Century Gothic" w:cs="Century Gothic"/>
              </w:rPr>
              <w:t>Tues</w:t>
            </w:r>
            <w:r w:rsidR="4C1DA1C9" w:rsidRPr="15465F10">
              <w:rPr>
                <w:rFonts w:ascii="Century Gothic" w:eastAsia="Century Gothic" w:hAnsi="Century Gothic" w:cs="Century Gothic"/>
              </w:rPr>
              <w:t xml:space="preserve">, </w:t>
            </w:r>
            <w:r w:rsidR="6EA174B5" w:rsidRPr="15465F10">
              <w:rPr>
                <w:rFonts w:ascii="Century Gothic" w:eastAsia="Century Gothic" w:hAnsi="Century Gothic" w:cs="Century Gothic"/>
              </w:rPr>
              <w:t>Thur</w:t>
            </w:r>
            <w:r w:rsidR="2183E715" w:rsidRPr="15465F10">
              <w:rPr>
                <w:rFonts w:ascii="Century Gothic" w:eastAsia="Century Gothic" w:hAnsi="Century Gothic" w:cs="Century Gothic"/>
              </w:rPr>
              <w:t>s</w:t>
            </w:r>
          </w:p>
        </w:tc>
        <w:tc>
          <w:tcPr>
            <w:tcW w:w="3510" w:type="dxa"/>
          </w:tcPr>
          <w:p w14:paraId="33FB7298" w14:textId="1BC484D8" w:rsidR="00C83631" w:rsidRPr="002A5EAE" w:rsidRDefault="00C83631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  <w:p w14:paraId="2D3BC170" w14:textId="2FCBE78E" w:rsidR="00C83631" w:rsidRPr="002A5EAE" w:rsidRDefault="59173C6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Case - </w:t>
            </w:r>
            <w:r w:rsidR="0BC7B0AB" w:rsidRPr="15465F10">
              <w:rPr>
                <w:rFonts w:ascii="Century Gothic" w:eastAsia="Century Gothic" w:hAnsi="Century Gothic" w:cs="Century Gothic"/>
              </w:rPr>
              <w:t>By appointment</w:t>
            </w:r>
          </w:p>
          <w:p w14:paraId="34673C17" w14:textId="77777777" w:rsidR="0073449A" w:rsidRDefault="0073449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  <w:p w14:paraId="64591B78" w14:textId="19CEFA5B" w:rsidR="00C83631" w:rsidRPr="002A5EAE" w:rsidRDefault="77413EF2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Oglesby – By appointment</w:t>
            </w:r>
          </w:p>
        </w:tc>
      </w:tr>
      <w:tr w:rsidR="00D01BB7" w:rsidRPr="002A5EAE" w14:paraId="21D5EC9B" w14:textId="77777777" w:rsidTr="00AD70EE">
        <w:trPr>
          <w:trHeight w:val="683"/>
        </w:trPr>
        <w:tc>
          <w:tcPr>
            <w:tcW w:w="2415" w:type="dxa"/>
            <w:vAlign w:val="center"/>
          </w:tcPr>
          <w:p w14:paraId="28268422" w14:textId="5CD5FE6E" w:rsidR="00D01BB7" w:rsidRDefault="00D01BB7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H</w:t>
            </w:r>
            <w:r w:rsidR="00AD70EE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onors  </w:t>
            </w: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Geometry</w:t>
            </w:r>
          </w:p>
        </w:tc>
        <w:tc>
          <w:tcPr>
            <w:tcW w:w="930" w:type="dxa"/>
          </w:tcPr>
          <w:p w14:paraId="4C015D18" w14:textId="77777777" w:rsidR="00775FC4" w:rsidRDefault="5A75E40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922</w:t>
            </w:r>
            <w:r w:rsidR="1C3E812D"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5</w:t>
            </w:r>
          </w:p>
          <w:p w14:paraId="68A7CC57" w14:textId="7C9A3C40" w:rsidR="00EE578A" w:rsidRDefault="00EE578A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9226</w:t>
            </w:r>
          </w:p>
        </w:tc>
        <w:tc>
          <w:tcPr>
            <w:tcW w:w="3873" w:type="dxa"/>
          </w:tcPr>
          <w:p w14:paraId="71A2B9EB" w14:textId="77777777" w:rsidR="00775FC4" w:rsidRDefault="4AD19B08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Walsh – 7:45 – 8:15 am Tues – Thurs</w:t>
            </w:r>
          </w:p>
          <w:p w14:paraId="0AC3604A" w14:textId="77777777" w:rsidR="00EE578A" w:rsidRPr="002A5EAE" w:rsidRDefault="00EE578A" w:rsidP="00EE578A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McGinnis – 7:45 – 8:15 Wed, Fri</w:t>
            </w:r>
          </w:p>
          <w:p w14:paraId="08570418" w14:textId="4807E32B" w:rsidR="00EE578A" w:rsidRDefault="00EE57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510" w:type="dxa"/>
          </w:tcPr>
          <w:p w14:paraId="2F24EFE5" w14:textId="21D6CFB3" w:rsidR="008E2D20" w:rsidRPr="002A5EAE" w:rsidRDefault="03F5CC2F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Walsh - </w:t>
            </w:r>
            <w:r w:rsidR="4EB42EC9" w:rsidRPr="15465F10">
              <w:rPr>
                <w:rFonts w:ascii="Century Gothic" w:eastAsia="Century Gothic" w:hAnsi="Century Gothic" w:cs="Century Gothic"/>
              </w:rPr>
              <w:t>By appointment</w:t>
            </w:r>
          </w:p>
          <w:p w14:paraId="0D44C212" w14:textId="16B8F02A" w:rsidR="008E2D20" w:rsidRPr="002A5EAE" w:rsidRDefault="008E2D20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D01BB7" w:rsidRPr="002A5EAE" w14:paraId="0AB330FE" w14:textId="77777777" w:rsidTr="00AD70EE">
        <w:trPr>
          <w:trHeight w:val="1245"/>
        </w:trPr>
        <w:tc>
          <w:tcPr>
            <w:tcW w:w="2415" w:type="dxa"/>
            <w:vAlign w:val="center"/>
          </w:tcPr>
          <w:p w14:paraId="26E2B566" w14:textId="77777777" w:rsidR="00D01BB7" w:rsidRPr="002B6D7D" w:rsidRDefault="002B6D7D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lgebra 2</w:t>
            </w:r>
            <w:r w:rsidR="00D01BB7"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    </w:t>
            </w:r>
          </w:p>
        </w:tc>
        <w:tc>
          <w:tcPr>
            <w:tcW w:w="930" w:type="dxa"/>
          </w:tcPr>
          <w:p w14:paraId="12418255" w14:textId="521660AE" w:rsidR="001073C7" w:rsidRDefault="60B3AB69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08</w:t>
            </w:r>
          </w:p>
          <w:p w14:paraId="3F87DD3C" w14:textId="122110A8" w:rsid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407</w:t>
            </w:r>
          </w:p>
          <w:p w14:paraId="16D89BD2" w14:textId="77777777" w:rsidR="00F1649D" w:rsidRDefault="00F1649D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  <w:p w14:paraId="5A3FFC14" w14:textId="3010FD77" w:rsidR="00EE578A" w:rsidRDefault="00EE578A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406</w:t>
            </w:r>
          </w:p>
          <w:p w14:paraId="35C88223" w14:textId="33A3559D" w:rsidR="001073C7" w:rsidRDefault="2ADE2293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9224</w:t>
            </w:r>
          </w:p>
          <w:p w14:paraId="6255E1A5" w14:textId="00E5994F" w:rsidR="001073C7" w:rsidRDefault="2F543A2D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412</w:t>
            </w:r>
          </w:p>
        </w:tc>
        <w:tc>
          <w:tcPr>
            <w:tcW w:w="3873" w:type="dxa"/>
          </w:tcPr>
          <w:p w14:paraId="78E88970" w14:textId="36C9EBCB" w:rsidR="001073C7" w:rsidRDefault="0099EEB2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Balentine – </w:t>
            </w:r>
            <w:r w:rsidR="64E460A2" w:rsidRPr="15465F10">
              <w:rPr>
                <w:rFonts w:ascii="Century Gothic" w:eastAsia="Century Gothic" w:hAnsi="Century Gothic" w:cs="Century Gothic"/>
              </w:rPr>
              <w:t>B</w:t>
            </w:r>
            <w:r w:rsidRPr="15465F10">
              <w:rPr>
                <w:rFonts w:ascii="Century Gothic" w:eastAsia="Century Gothic" w:hAnsi="Century Gothic" w:cs="Century Gothic"/>
              </w:rPr>
              <w:t>y appointment</w:t>
            </w:r>
          </w:p>
          <w:p w14:paraId="7B67A448" w14:textId="76B58E01" w:rsidR="00AD70EE" w:rsidRDefault="00AD70EE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Blankenbecler </w:t>
            </w:r>
            <w:r w:rsidR="00F1649D">
              <w:rPr>
                <w:rFonts w:ascii="Century Gothic" w:eastAsia="Century Gothic" w:hAnsi="Century Gothic" w:cs="Century Gothic"/>
              </w:rPr>
              <w:t>–</w:t>
            </w:r>
            <w:r>
              <w:rPr>
                <w:rFonts w:ascii="Century Gothic" w:eastAsia="Century Gothic" w:hAnsi="Century Gothic" w:cs="Century Gothic"/>
              </w:rPr>
              <w:t xml:space="preserve"> </w:t>
            </w:r>
            <w:r w:rsidR="00F1649D">
              <w:rPr>
                <w:rFonts w:ascii="Century Gothic" w:eastAsia="Century Gothic" w:hAnsi="Century Gothic" w:cs="Century Gothic"/>
              </w:rPr>
              <w:t>7:45 – 8:15, Tues, Thurs</w:t>
            </w:r>
          </w:p>
          <w:p w14:paraId="7A6671F0" w14:textId="553835A8" w:rsidR="00EE578A" w:rsidRPr="002A5EAE" w:rsidRDefault="00EE57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Bonanni – 7:45 – 8:15 Tues, Fri</w:t>
            </w:r>
          </w:p>
          <w:p w14:paraId="7C67E04E" w14:textId="303EF0D4" w:rsidR="001073C7" w:rsidRPr="002A5EAE" w:rsidRDefault="5208C3E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Rainey – </w:t>
            </w:r>
            <w:r w:rsidR="6555A539" w:rsidRPr="15465F10">
              <w:rPr>
                <w:rFonts w:ascii="Century Gothic" w:eastAsia="Century Gothic" w:hAnsi="Century Gothic" w:cs="Century Gothic"/>
              </w:rPr>
              <w:t>7:30 – 8:00 Tues, Thurs</w:t>
            </w:r>
          </w:p>
          <w:p w14:paraId="13BE5DBF" w14:textId="48A65B1C" w:rsidR="001073C7" w:rsidRPr="002A5EAE" w:rsidRDefault="4406C91C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Thomason – 7:45 – 8:15 Tues, Thurs</w:t>
            </w:r>
          </w:p>
        </w:tc>
        <w:tc>
          <w:tcPr>
            <w:tcW w:w="3510" w:type="dxa"/>
          </w:tcPr>
          <w:p w14:paraId="06A0EC01" w14:textId="64244F56" w:rsidR="00546808" w:rsidRDefault="60B3AB6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Balentine 3:</w:t>
            </w:r>
            <w:r w:rsidR="00EE578A">
              <w:rPr>
                <w:rFonts w:ascii="Century Gothic" w:eastAsia="Century Gothic" w:hAnsi="Century Gothic" w:cs="Century Gothic"/>
              </w:rPr>
              <w:t>30</w:t>
            </w:r>
            <w:r w:rsidRPr="15465F10">
              <w:rPr>
                <w:rFonts w:ascii="Century Gothic" w:eastAsia="Century Gothic" w:hAnsi="Century Gothic" w:cs="Century Gothic"/>
              </w:rPr>
              <w:t xml:space="preserve"> – 4:30 Tues/Thur</w:t>
            </w:r>
          </w:p>
          <w:p w14:paraId="6004855C" w14:textId="2E15B8AC" w:rsidR="00AD70EE" w:rsidRDefault="00AD70EE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Blankenbecler – By appt</w:t>
            </w:r>
          </w:p>
          <w:p w14:paraId="125A5F27" w14:textId="77777777" w:rsidR="00F1649D" w:rsidRDefault="00F1649D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  <w:p w14:paraId="4D2B677B" w14:textId="7DF79992" w:rsidR="00EE578A" w:rsidRPr="002A5EAE" w:rsidRDefault="00EE578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Bonanni – By appointment</w:t>
            </w:r>
          </w:p>
          <w:p w14:paraId="1C5035BF" w14:textId="5852468A" w:rsidR="00546808" w:rsidRPr="002A5EAE" w:rsidRDefault="7B02F247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Rainey</w:t>
            </w:r>
            <w:r w:rsidR="13CADDBD" w:rsidRPr="15465F10">
              <w:rPr>
                <w:rFonts w:ascii="Century Gothic" w:eastAsia="Century Gothic" w:hAnsi="Century Gothic" w:cs="Century Gothic"/>
              </w:rPr>
              <w:t xml:space="preserve"> – By appointment</w:t>
            </w:r>
          </w:p>
          <w:p w14:paraId="091F23F5" w14:textId="5383A1AE" w:rsidR="00546808" w:rsidRPr="002A5EAE" w:rsidRDefault="0E86EFB7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Thomason – By appointment</w:t>
            </w:r>
          </w:p>
        </w:tc>
      </w:tr>
      <w:tr w:rsidR="00A53035" w:rsidRPr="002A5EAE" w14:paraId="59126182" w14:textId="77777777" w:rsidTr="00AD70EE">
        <w:tc>
          <w:tcPr>
            <w:tcW w:w="2415" w:type="dxa"/>
            <w:vAlign w:val="center"/>
          </w:tcPr>
          <w:p w14:paraId="176B4296" w14:textId="783429D9" w:rsidR="00A53035" w:rsidRDefault="00A53035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Honors </w:t>
            </w:r>
            <w:r w:rsidR="00AD70EE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Alg 2 </w:t>
            </w:r>
          </w:p>
        </w:tc>
        <w:tc>
          <w:tcPr>
            <w:tcW w:w="930" w:type="dxa"/>
          </w:tcPr>
          <w:p w14:paraId="08E644D2" w14:textId="318425BA" w:rsidR="00E2030E" w:rsidRDefault="62F5A2E7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9226</w:t>
            </w:r>
          </w:p>
        </w:tc>
        <w:tc>
          <w:tcPr>
            <w:tcW w:w="3873" w:type="dxa"/>
          </w:tcPr>
          <w:p w14:paraId="04EAD4FB" w14:textId="78A6E026" w:rsidR="00E2030E" w:rsidRDefault="563612D8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McGinnis – 7:45 – 8:15 Wed, Fri</w:t>
            </w:r>
          </w:p>
        </w:tc>
        <w:tc>
          <w:tcPr>
            <w:tcW w:w="3510" w:type="dxa"/>
          </w:tcPr>
          <w:p w14:paraId="3FF94680" w14:textId="77777777" w:rsidR="00A53035" w:rsidRDefault="00A53035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</w:tc>
      </w:tr>
      <w:tr w:rsidR="00D01BB7" w:rsidRPr="002A5EAE" w14:paraId="4970BF8F" w14:textId="77777777" w:rsidTr="00AD70EE">
        <w:tc>
          <w:tcPr>
            <w:tcW w:w="2415" w:type="dxa"/>
            <w:vAlign w:val="center"/>
          </w:tcPr>
          <w:p w14:paraId="31339D3B" w14:textId="77777777" w:rsidR="00D01BB7" w:rsidRPr="002A5EAE" w:rsidRDefault="00D01BB7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Precalculus</w:t>
            </w:r>
          </w:p>
        </w:tc>
        <w:tc>
          <w:tcPr>
            <w:tcW w:w="930" w:type="dxa"/>
          </w:tcPr>
          <w:p w14:paraId="7AA4E7D2" w14:textId="4A9A0B16" w:rsidR="008E2D20" w:rsidRDefault="00C36029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414</w:t>
            </w:r>
          </w:p>
          <w:p w14:paraId="3BFA205B" w14:textId="0E25BE46" w:rsidR="008E2D20" w:rsidRDefault="30E6B455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10</w:t>
            </w:r>
          </w:p>
          <w:p w14:paraId="2423B495" w14:textId="76F9FB3D" w:rsidR="008E2D20" w:rsidRDefault="62F7B0A5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13</w:t>
            </w:r>
          </w:p>
        </w:tc>
        <w:tc>
          <w:tcPr>
            <w:tcW w:w="3873" w:type="dxa"/>
          </w:tcPr>
          <w:p w14:paraId="4FC0FEF3" w14:textId="07B409A7" w:rsidR="008E2D20" w:rsidRPr="002A5EAE" w:rsidRDefault="00C3602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Jones </w:t>
            </w:r>
            <w:r w:rsidR="78B752DC" w:rsidRPr="15465F10">
              <w:rPr>
                <w:rFonts w:ascii="Century Gothic" w:eastAsia="Century Gothic" w:hAnsi="Century Gothic" w:cs="Century Gothic"/>
              </w:rPr>
              <w:t xml:space="preserve"> 7:45 – 8:15 Tues</w:t>
            </w:r>
            <w:r>
              <w:rPr>
                <w:rFonts w:ascii="Century Gothic" w:eastAsia="Century Gothic" w:hAnsi="Century Gothic" w:cs="Century Gothic"/>
              </w:rPr>
              <w:t>, Thurs</w:t>
            </w:r>
          </w:p>
          <w:p w14:paraId="2223A98E" w14:textId="36E84536" w:rsidR="008E2D20" w:rsidRPr="002A5EAE" w:rsidRDefault="778B5BCA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McKibbon  7:45 – 8:15 Wed, Fri</w:t>
            </w:r>
          </w:p>
          <w:p w14:paraId="44D5F29F" w14:textId="20E307C3" w:rsidR="008E2D20" w:rsidRPr="002A5EAE" w:rsidRDefault="2EE2EE16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Scott - 7:45  8:15</w:t>
            </w:r>
            <w:r w:rsidR="38C58B90" w:rsidRPr="15465F10">
              <w:rPr>
                <w:rFonts w:ascii="Century Gothic" w:eastAsia="Century Gothic" w:hAnsi="Century Gothic" w:cs="Century Gothic"/>
              </w:rPr>
              <w:t xml:space="preserve"> </w:t>
            </w:r>
            <w:r w:rsidRPr="15465F10">
              <w:rPr>
                <w:rFonts w:ascii="Century Gothic" w:eastAsia="Century Gothic" w:hAnsi="Century Gothic" w:cs="Century Gothic"/>
              </w:rPr>
              <w:t>Drop in M-F</w:t>
            </w:r>
          </w:p>
          <w:p w14:paraId="08D36AEF" w14:textId="3F4BF781" w:rsidR="008E2D20" w:rsidRPr="002A5EAE" w:rsidRDefault="008E2D20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510" w:type="dxa"/>
          </w:tcPr>
          <w:p w14:paraId="67280BF1" w14:textId="5DEA9D15" w:rsidR="008E2D20" w:rsidRPr="002A5EAE" w:rsidRDefault="00C36029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 xml:space="preserve">Jones </w:t>
            </w:r>
            <w:r w:rsidR="78B752DC" w:rsidRPr="15465F10">
              <w:rPr>
                <w:rFonts w:ascii="Century Gothic" w:eastAsia="Century Gothic" w:hAnsi="Century Gothic" w:cs="Century Gothic"/>
              </w:rPr>
              <w:t>– By appointment</w:t>
            </w:r>
          </w:p>
          <w:p w14:paraId="31BA0C25" w14:textId="6BF2B5F5" w:rsidR="008E2D20" w:rsidRPr="002A5EAE" w:rsidRDefault="311606C6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 xml:space="preserve">McKibbon – </w:t>
            </w:r>
            <w:r w:rsidR="7092E0AE" w:rsidRPr="15465F10">
              <w:rPr>
                <w:rFonts w:ascii="Century Gothic" w:eastAsia="Century Gothic" w:hAnsi="Century Gothic" w:cs="Century Gothic"/>
              </w:rPr>
              <w:t>B</w:t>
            </w:r>
            <w:r w:rsidRPr="15465F10">
              <w:rPr>
                <w:rFonts w:ascii="Century Gothic" w:eastAsia="Century Gothic" w:hAnsi="Century Gothic" w:cs="Century Gothic"/>
              </w:rPr>
              <w:t>y appointment</w:t>
            </w:r>
          </w:p>
        </w:tc>
      </w:tr>
      <w:tr w:rsidR="008E2D20" w:rsidRPr="002A5EAE" w14:paraId="4E72A1AF" w14:textId="77777777" w:rsidTr="00AD70EE">
        <w:tc>
          <w:tcPr>
            <w:tcW w:w="2415" w:type="dxa"/>
            <w:vAlign w:val="center"/>
          </w:tcPr>
          <w:p w14:paraId="05719BCE" w14:textId="77777777" w:rsidR="008E2D20" w:rsidRPr="007923B0" w:rsidRDefault="008E2D20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Accelerated Precalculus </w:t>
            </w:r>
          </w:p>
        </w:tc>
        <w:tc>
          <w:tcPr>
            <w:tcW w:w="930" w:type="dxa"/>
          </w:tcPr>
          <w:p w14:paraId="7272F2EB" w14:textId="50310E9C" w:rsidR="008E2D20" w:rsidRDefault="19E7BDBF" w:rsidP="00AD70EE">
            <w:pPr>
              <w:spacing w:after="8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07</w:t>
            </w:r>
          </w:p>
        </w:tc>
        <w:tc>
          <w:tcPr>
            <w:tcW w:w="3873" w:type="dxa"/>
          </w:tcPr>
          <w:p w14:paraId="3EDE0D58" w14:textId="27E01C0C" w:rsidR="008E2D20" w:rsidRPr="007923B0" w:rsidRDefault="19E7BDBF" w:rsidP="15465F10">
            <w:pPr>
              <w:spacing w:after="8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Blankenbecler 7:45</w:t>
            </w:r>
            <w:r w:rsidR="13205EF3" w:rsidRPr="15465F10">
              <w:rPr>
                <w:rFonts w:ascii="Century Gothic" w:eastAsia="Century Gothic" w:hAnsi="Century Gothic" w:cs="Century Gothic"/>
              </w:rPr>
              <w:t xml:space="preserve"> - 8</w:t>
            </w:r>
            <w:r w:rsidRPr="15465F10">
              <w:rPr>
                <w:rFonts w:ascii="Century Gothic" w:eastAsia="Century Gothic" w:hAnsi="Century Gothic" w:cs="Century Gothic"/>
              </w:rPr>
              <w:t>:15 Tues/Thurs</w:t>
            </w:r>
          </w:p>
        </w:tc>
        <w:tc>
          <w:tcPr>
            <w:tcW w:w="3510" w:type="dxa"/>
          </w:tcPr>
          <w:p w14:paraId="67B2B911" w14:textId="11785324" w:rsidR="008E2D20" w:rsidRDefault="19E7BDBF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Blankenbecler-By appointment</w:t>
            </w:r>
          </w:p>
        </w:tc>
      </w:tr>
      <w:tr w:rsidR="008E2D20" w:rsidRPr="002A5EAE" w14:paraId="3391AA62" w14:textId="77777777" w:rsidTr="00AD70EE">
        <w:tc>
          <w:tcPr>
            <w:tcW w:w="2415" w:type="dxa"/>
            <w:vAlign w:val="center"/>
          </w:tcPr>
          <w:p w14:paraId="1EB18E9E" w14:textId="77777777" w:rsidR="008E2D20" w:rsidRDefault="008E2D20" w:rsidP="15465F10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Statistical Reasoning</w:t>
            </w:r>
          </w:p>
        </w:tc>
        <w:tc>
          <w:tcPr>
            <w:tcW w:w="930" w:type="dxa"/>
          </w:tcPr>
          <w:p w14:paraId="740D83EB" w14:textId="77777777" w:rsidR="008E2D20" w:rsidRDefault="69FDD066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9224</w:t>
            </w:r>
          </w:p>
          <w:p w14:paraId="1CB90749" w14:textId="0AEFA483" w:rsidR="00EE498E" w:rsidRDefault="00EE498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414</w:t>
            </w:r>
          </w:p>
        </w:tc>
        <w:tc>
          <w:tcPr>
            <w:tcW w:w="3873" w:type="dxa"/>
          </w:tcPr>
          <w:p w14:paraId="0F507F5E" w14:textId="68C3B449" w:rsidR="008E2D20" w:rsidRDefault="69FDD066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Rainey 7:30 – 8:00 Tues, Thurs</w:t>
            </w:r>
          </w:p>
          <w:p w14:paraId="015944BB" w14:textId="3FB06742" w:rsidR="008E2D20" w:rsidRDefault="00EE498E" w:rsidP="00EE498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Jones  7:45 – 8:15    Wed, Fri</w:t>
            </w:r>
          </w:p>
        </w:tc>
        <w:tc>
          <w:tcPr>
            <w:tcW w:w="3510" w:type="dxa"/>
          </w:tcPr>
          <w:p w14:paraId="1522FA02" w14:textId="4837D46B" w:rsidR="008E2D20" w:rsidRDefault="69FDD066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15465F10">
              <w:rPr>
                <w:rFonts w:ascii="Century Gothic" w:eastAsia="Century Gothic" w:hAnsi="Century Gothic" w:cs="Century Gothic"/>
              </w:rPr>
              <w:t>Rainey – By appointment</w:t>
            </w:r>
          </w:p>
          <w:p w14:paraId="58AE58CE" w14:textId="67EB7B4F" w:rsidR="008E2D20" w:rsidRDefault="00EE498E" w:rsidP="15465F10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Jones – By appointment</w:t>
            </w:r>
          </w:p>
        </w:tc>
      </w:tr>
      <w:tr w:rsidR="00AD70EE" w:rsidRPr="002A5EAE" w14:paraId="588B5993" w14:textId="77777777" w:rsidTr="00AD70EE">
        <w:tc>
          <w:tcPr>
            <w:tcW w:w="2415" w:type="dxa"/>
            <w:vAlign w:val="center"/>
          </w:tcPr>
          <w:p w14:paraId="605129A8" w14:textId="395EB997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</w:t>
            </w:r>
            <w:r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MDM</w:t>
            </w:r>
          </w:p>
        </w:tc>
        <w:tc>
          <w:tcPr>
            <w:tcW w:w="930" w:type="dxa"/>
          </w:tcPr>
          <w:p w14:paraId="24B80772" w14:textId="0202ADFA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15</w:t>
            </w:r>
          </w:p>
        </w:tc>
        <w:tc>
          <w:tcPr>
            <w:tcW w:w="3873" w:type="dxa"/>
          </w:tcPr>
          <w:p w14:paraId="43026C17" w14:textId="3BD8F450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Hodorowski - By appointment</w:t>
            </w:r>
          </w:p>
        </w:tc>
        <w:tc>
          <w:tcPr>
            <w:tcW w:w="3510" w:type="dxa"/>
          </w:tcPr>
          <w:p w14:paraId="4EF999BA" w14:textId="0D216627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Hodorowski - By appointment</w:t>
            </w:r>
          </w:p>
        </w:tc>
      </w:tr>
      <w:tr w:rsidR="00AD70EE" w:rsidRPr="002A5EAE" w14:paraId="4730D3B7" w14:textId="77777777" w:rsidTr="00AD70EE">
        <w:tc>
          <w:tcPr>
            <w:tcW w:w="2415" w:type="dxa"/>
            <w:vAlign w:val="center"/>
          </w:tcPr>
          <w:p w14:paraId="67DA420E" w14:textId="4FBB4887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lgebra 2 with</w:t>
            </w:r>
            <w:r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 College </w:t>
            </w: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 xml:space="preserve">Readiness </w:t>
            </w:r>
          </w:p>
        </w:tc>
        <w:tc>
          <w:tcPr>
            <w:tcW w:w="930" w:type="dxa"/>
          </w:tcPr>
          <w:p w14:paraId="508FD5FE" w14:textId="77777777" w:rsid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08</w:t>
            </w:r>
          </w:p>
          <w:p w14:paraId="3B250A4C" w14:textId="39114AE3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9224</w:t>
            </w:r>
          </w:p>
        </w:tc>
        <w:tc>
          <w:tcPr>
            <w:tcW w:w="3873" w:type="dxa"/>
          </w:tcPr>
          <w:p w14:paraId="6772C998" w14:textId="77777777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Balentine - By appointment</w:t>
            </w:r>
          </w:p>
          <w:p w14:paraId="39ACB1F9" w14:textId="77777777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Rainey - 7:30 - 8:00 Tues, Thurs</w:t>
            </w:r>
          </w:p>
          <w:p w14:paraId="31346A8F" w14:textId="77777777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  <w:p w14:paraId="1708DF14" w14:textId="77777777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</w:p>
        </w:tc>
        <w:tc>
          <w:tcPr>
            <w:tcW w:w="3510" w:type="dxa"/>
          </w:tcPr>
          <w:p w14:paraId="42E8C644" w14:textId="77777777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Balentine 3:30 - 4:30 Tues, Thurs</w:t>
            </w:r>
          </w:p>
          <w:p w14:paraId="4A62B118" w14:textId="770B0221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Rainey – By appointment</w:t>
            </w:r>
          </w:p>
        </w:tc>
      </w:tr>
      <w:tr w:rsidR="00AD70EE" w:rsidRPr="002A5EAE" w14:paraId="76B2522F" w14:textId="77777777" w:rsidTr="00AD70EE">
        <w:tc>
          <w:tcPr>
            <w:tcW w:w="2415" w:type="dxa"/>
            <w:vAlign w:val="center"/>
          </w:tcPr>
          <w:p w14:paraId="0AE01A5D" w14:textId="7C8C6099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P Statistics</w:t>
            </w:r>
          </w:p>
        </w:tc>
        <w:tc>
          <w:tcPr>
            <w:tcW w:w="930" w:type="dxa"/>
          </w:tcPr>
          <w:p w14:paraId="52601CC1" w14:textId="3062BF53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14</w:t>
            </w:r>
          </w:p>
        </w:tc>
        <w:tc>
          <w:tcPr>
            <w:tcW w:w="3873" w:type="dxa"/>
          </w:tcPr>
          <w:p w14:paraId="4C3BF014" w14:textId="5752A2CD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Jones - 7:45 – 8:15 Tues,  Thurs</w:t>
            </w:r>
          </w:p>
        </w:tc>
        <w:tc>
          <w:tcPr>
            <w:tcW w:w="3510" w:type="dxa"/>
          </w:tcPr>
          <w:p w14:paraId="3276128C" w14:textId="17BB51E2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Jones - By appointment</w:t>
            </w:r>
          </w:p>
        </w:tc>
      </w:tr>
      <w:tr w:rsidR="00AD70EE" w:rsidRPr="002A5EAE" w14:paraId="4A8AD28A" w14:textId="77777777" w:rsidTr="00AD70EE">
        <w:tc>
          <w:tcPr>
            <w:tcW w:w="2415" w:type="dxa"/>
            <w:vAlign w:val="center"/>
          </w:tcPr>
          <w:p w14:paraId="16D8FC0C" w14:textId="416E98C4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AP Calculus</w:t>
            </w:r>
          </w:p>
        </w:tc>
        <w:tc>
          <w:tcPr>
            <w:tcW w:w="930" w:type="dxa"/>
          </w:tcPr>
          <w:p w14:paraId="1D4A102F" w14:textId="0EF06C5A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09</w:t>
            </w:r>
          </w:p>
        </w:tc>
        <w:tc>
          <w:tcPr>
            <w:tcW w:w="3873" w:type="dxa"/>
          </w:tcPr>
          <w:p w14:paraId="3D5B9AEA" w14:textId="38797324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Doriney – By appointment</w:t>
            </w:r>
          </w:p>
        </w:tc>
        <w:tc>
          <w:tcPr>
            <w:tcW w:w="3510" w:type="dxa"/>
          </w:tcPr>
          <w:p w14:paraId="7E52D38D" w14:textId="2642F9A1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Doriney - By appointment</w:t>
            </w:r>
          </w:p>
        </w:tc>
      </w:tr>
      <w:tr w:rsidR="00AD70EE" w:rsidRPr="002A5EAE" w14:paraId="2EFA829C" w14:textId="77777777" w:rsidTr="00AD70EE">
        <w:tc>
          <w:tcPr>
            <w:tcW w:w="2415" w:type="dxa"/>
            <w:vAlign w:val="center"/>
          </w:tcPr>
          <w:p w14:paraId="3F3E90CC" w14:textId="7BC54F7B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</w:pPr>
            <w:r w:rsidRPr="15465F10">
              <w:rPr>
                <w:rFonts w:ascii="Century Gothic" w:eastAsia="Century Gothic" w:hAnsi="Century Gothic" w:cs="Century Gothic"/>
                <w:b/>
                <w:bCs/>
                <w:i/>
                <w:iCs/>
                <w:sz w:val="32"/>
                <w:szCs w:val="32"/>
              </w:rPr>
              <w:t>Honors Calculus</w:t>
            </w:r>
          </w:p>
        </w:tc>
        <w:tc>
          <w:tcPr>
            <w:tcW w:w="930" w:type="dxa"/>
          </w:tcPr>
          <w:p w14:paraId="5E45C311" w14:textId="5B8729D4" w:rsidR="00AD70EE" w:rsidRPr="15465F10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 w:rsidRPr="15465F10">
              <w:rPr>
                <w:rFonts w:ascii="Century Gothic" w:eastAsia="Century Gothic" w:hAnsi="Century Gothic" w:cs="Century Gothic"/>
                <w:sz w:val="24"/>
                <w:szCs w:val="24"/>
              </w:rPr>
              <w:t>406</w:t>
            </w:r>
          </w:p>
        </w:tc>
        <w:tc>
          <w:tcPr>
            <w:tcW w:w="3873" w:type="dxa"/>
          </w:tcPr>
          <w:p w14:paraId="35593EAA" w14:textId="6B5C8580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Bonanni - 7:45 – 8:15 Tues, Fri</w:t>
            </w:r>
          </w:p>
        </w:tc>
        <w:tc>
          <w:tcPr>
            <w:tcW w:w="3510" w:type="dxa"/>
          </w:tcPr>
          <w:p w14:paraId="3BC5D148" w14:textId="577A7762" w:rsidR="00AD70EE" w:rsidRPr="00AD70EE" w:rsidRDefault="00AD70EE" w:rsidP="00AD70EE">
            <w:pPr>
              <w:spacing w:after="0" w:line="240" w:lineRule="auto"/>
              <w:rPr>
                <w:rFonts w:ascii="Century Gothic" w:eastAsia="Century Gothic" w:hAnsi="Century Gothic" w:cs="Century Gothic"/>
              </w:rPr>
            </w:pPr>
            <w:r w:rsidRPr="00AD70EE">
              <w:rPr>
                <w:rFonts w:ascii="Century Gothic" w:eastAsia="Century Gothic" w:hAnsi="Century Gothic" w:cs="Century Gothic"/>
              </w:rPr>
              <w:t>Bonanni - By appointment</w:t>
            </w:r>
          </w:p>
        </w:tc>
      </w:tr>
    </w:tbl>
    <w:p w14:paraId="764244D8" w14:textId="77777777" w:rsidR="00775FC4" w:rsidRDefault="00775FC4" w:rsidP="002B6D7D">
      <w:pPr>
        <w:spacing w:after="0" w:line="240" w:lineRule="auto"/>
        <w:jc w:val="center"/>
        <w:rPr>
          <w:b/>
          <w:sz w:val="40"/>
          <w:szCs w:val="40"/>
          <w:u w:val="single"/>
        </w:rPr>
      </w:pPr>
    </w:p>
    <w:p w14:paraId="67580B1A" w14:textId="77777777" w:rsidR="0068546A" w:rsidRDefault="00775FC4" w:rsidP="002B6D7D">
      <w:pPr>
        <w:spacing w:after="0" w:line="240" w:lineRule="auto"/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br w:type="page"/>
      </w:r>
    </w:p>
    <w:p w14:paraId="37AECF5E" w14:textId="77777777" w:rsidR="00895175" w:rsidRDefault="002B6D7D" w:rsidP="15465F10">
      <w:pPr>
        <w:spacing w:after="0" w:line="240" w:lineRule="auto"/>
        <w:jc w:val="center"/>
        <w:rPr>
          <w:b/>
          <w:bCs/>
          <w:sz w:val="40"/>
          <w:szCs w:val="40"/>
        </w:rPr>
      </w:pPr>
      <w:r w:rsidRPr="15465F10">
        <w:rPr>
          <w:b/>
          <w:bCs/>
          <w:sz w:val="40"/>
          <w:szCs w:val="40"/>
        </w:rPr>
        <w:lastRenderedPageBreak/>
        <w:t>MATH DEPARTMENT EXTRA HELP</w:t>
      </w:r>
    </w:p>
    <w:p w14:paraId="572809F2" w14:textId="2EDCCAE5" w:rsidR="00895175" w:rsidRPr="002F475D" w:rsidRDefault="00EF6492" w:rsidP="00632EA2">
      <w:pPr>
        <w:spacing w:after="0" w:line="240" w:lineRule="auto"/>
      </w:pPr>
      <w:r>
        <w:rPr>
          <w:b/>
          <w:noProof/>
          <w:sz w:val="28"/>
          <w:szCs w:val="28"/>
          <w:u w:val="single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25CF7C" wp14:editId="2AFC5F32">
                <wp:simplePos x="0" y="0"/>
                <wp:positionH relativeFrom="column">
                  <wp:posOffset>4097020</wp:posOffset>
                </wp:positionH>
                <wp:positionV relativeFrom="paragraph">
                  <wp:posOffset>173990</wp:posOffset>
                </wp:positionV>
                <wp:extent cx="2260600" cy="2320925"/>
                <wp:effectExtent l="3175" t="0" r="3175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0600" cy="2320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9596B9" w14:textId="31A7CE31" w:rsidR="00895175" w:rsidRDefault="0089517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5CF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6pt;margin-top:13.7pt;width:178pt;height:182.7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" filled="f" stroked="f">
                <v:textbox style="mso-fit-shape-to-text:t">
                  <w:txbxContent>
                    <w:p w14:paraId="1F9596B9" w14:textId="31A7CE31" w:rsidR="00895175" w:rsidRDefault="00895175"/>
                  </w:txbxContent>
                </v:textbox>
              </v:shape>
            </w:pict>
          </mc:Fallback>
        </mc:AlternateContent>
      </w:r>
    </w:p>
    <w:p w14:paraId="3FD75065" w14:textId="77777777" w:rsidR="00895175" w:rsidRPr="002F475D" w:rsidRDefault="00895175" w:rsidP="15465F10">
      <w:pPr>
        <w:spacing w:after="0" w:line="240" w:lineRule="auto"/>
        <w:rPr>
          <w:rFonts w:ascii="Century Gothic" w:eastAsia="Century Gothic" w:hAnsi="Century Gothic" w:cs="Century Gothic"/>
          <w:b/>
          <w:bCs/>
          <w:sz w:val="28"/>
          <w:szCs w:val="28"/>
        </w:rPr>
      </w:pP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Hints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if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you’re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struggling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in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your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math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  <w:u w:val="single"/>
        </w:rPr>
        <w:t>class</w:t>
      </w:r>
      <w:r w:rsidRPr="15465F10">
        <w:rPr>
          <w:rFonts w:ascii="Century Gothic" w:eastAsia="Century Gothic" w:hAnsi="Century Gothic" w:cs="Century Gothic"/>
          <w:b/>
          <w:bCs/>
          <w:sz w:val="28"/>
          <w:szCs w:val="28"/>
        </w:rPr>
        <w:t>:</w:t>
      </w:r>
    </w:p>
    <w:p w14:paraId="131B81D9" w14:textId="7D40FE2C" w:rsidR="15465F10" w:rsidRDefault="15465F10" w:rsidP="15465F10">
      <w:pPr>
        <w:spacing w:after="0" w:line="240" w:lineRule="auto"/>
        <w:rPr>
          <w:rFonts w:ascii="Century Gothic" w:eastAsia="Century Gothic" w:hAnsi="Century Gothic" w:cs="Century Gothic"/>
          <w:b/>
          <w:bCs/>
        </w:rPr>
      </w:pPr>
    </w:p>
    <w:p w14:paraId="423400C4" w14:textId="77777777" w:rsidR="00895175" w:rsidRPr="002F475D" w:rsidRDefault="00895175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1)  As</w:t>
      </w:r>
      <w:r w:rsidR="00632EA2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k more questions during class.</w:t>
      </w:r>
    </w:p>
    <w:p w14:paraId="1E3BDAD3" w14:textId="1C535966" w:rsidR="00632EA2" w:rsidRPr="002F475D" w:rsidRDefault="00632EA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2)  Take good notes – write down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  <w:u w:val="single"/>
        </w:rPr>
        <w:t>everything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your </w:t>
      </w:r>
      <w:r w:rsidR="002F475D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teacher writes</w:t>
      </w:r>
      <w:r w:rsidR="35B6A2EF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on the board.</w:t>
      </w:r>
    </w:p>
    <w:p w14:paraId="79468A6B" w14:textId="77777777" w:rsidR="00632EA2" w:rsidRPr="002F475D" w:rsidRDefault="00632EA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3)  Do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  <w:u w:val="single"/>
        </w:rPr>
        <w:t>all</w:t>
      </w:r>
      <w:r w:rsidRPr="15465F10">
        <w:rPr>
          <w:rFonts w:ascii="Century Gothic" w:eastAsia="Century Gothic" w:hAnsi="Century Gothic" w:cs="Century Gothic"/>
          <w:b/>
          <w:bCs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your homework.</w:t>
      </w:r>
    </w:p>
    <w:p w14:paraId="067866C1" w14:textId="48DEBCF2" w:rsidR="00632EA2" w:rsidRPr="002F475D" w:rsidRDefault="00632EA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4)  Form a Study Group with other students in your math</w:t>
      </w:r>
      <w:r w:rsidR="002F475D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course –</w:t>
      </w:r>
      <w:r w:rsidR="693BDC66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they don’t have to be in your same </w:t>
      </w:r>
      <w:r w:rsidR="3E566D2C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class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period.</w:t>
      </w:r>
    </w:p>
    <w:p w14:paraId="540AA904" w14:textId="77777777" w:rsidR="00632EA2" w:rsidRPr="002F475D" w:rsidRDefault="00632EA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5)  See your teacher before or after school for extra help.</w:t>
      </w:r>
    </w:p>
    <w:p w14:paraId="6441181A" w14:textId="03114EE3" w:rsidR="008071A9" w:rsidRPr="002F475D" w:rsidRDefault="00632EA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6)  See other math teachers </w:t>
      </w:r>
      <w:r w:rsidR="00187DD0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on the list above 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outside of</w:t>
      </w:r>
      <w:r w:rsidR="002F475D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class for</w:t>
      </w:r>
      <w:r w:rsidR="7BEFEE43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e</w:t>
      </w: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xtra help.</w:t>
      </w:r>
    </w:p>
    <w:p w14:paraId="30467B2F" w14:textId="77777777" w:rsidR="00632EA2" w:rsidRPr="002F475D" w:rsidRDefault="00CF356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7</w:t>
      </w:r>
      <w:r w:rsidR="00632EA2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)  Take advantage of online resources for your</w:t>
      </w:r>
      <w:r w:rsidR="00193213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 text</w:t>
      </w:r>
      <w:r w:rsidR="00632EA2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 xml:space="preserve">book.  </w:t>
      </w:r>
    </w:p>
    <w:p w14:paraId="1AF07678" w14:textId="77777777" w:rsidR="00187DD0" w:rsidRPr="002F475D" w:rsidRDefault="00CF3562" w:rsidP="15465F10">
      <w:pPr>
        <w:spacing w:after="0" w:line="240" w:lineRule="auto"/>
        <w:rPr>
          <w:rFonts w:ascii="Century Gothic" w:eastAsia="Century Gothic" w:hAnsi="Century Gothic" w:cs="Century Gothic"/>
          <w:i/>
          <w:iCs/>
          <w:sz w:val="24"/>
          <w:szCs w:val="24"/>
        </w:rPr>
      </w:pPr>
      <w:r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8</w:t>
      </w:r>
      <w:r w:rsidR="00187DD0" w:rsidRPr="15465F10">
        <w:rPr>
          <w:rFonts w:ascii="Century Gothic" w:eastAsia="Century Gothic" w:hAnsi="Century Gothic" w:cs="Century Gothic"/>
          <w:i/>
          <w:iCs/>
          <w:sz w:val="24"/>
          <w:szCs w:val="24"/>
        </w:rPr>
        <w:t>)  Don’t wait until the morning of a test or quiz to start getting help – plan ahead!</w:t>
      </w:r>
    </w:p>
    <w:p w14:paraId="15FD9C82" w14:textId="77777777" w:rsidR="002A5EAE" w:rsidRPr="002F475D" w:rsidRDefault="002A5EAE" w:rsidP="00632EA2">
      <w:pPr>
        <w:spacing w:after="0" w:line="240" w:lineRule="auto"/>
        <w:rPr>
          <w:i/>
          <w:sz w:val="16"/>
          <w:szCs w:val="16"/>
        </w:rPr>
      </w:pPr>
    </w:p>
    <w:p w14:paraId="3D69E292" w14:textId="0D9DEFE4" w:rsidR="00632EA2" w:rsidRPr="002F475D" w:rsidRDefault="00632EA2" w:rsidP="00632EA2">
      <w:pPr>
        <w:spacing w:after="0" w:line="240" w:lineRule="auto"/>
        <w:rPr>
          <w:i/>
          <w:sz w:val="24"/>
          <w:szCs w:val="24"/>
        </w:rPr>
      </w:pPr>
      <w:r w:rsidRPr="002F475D">
        <w:rPr>
          <w:i/>
          <w:sz w:val="24"/>
          <w:szCs w:val="24"/>
        </w:rPr>
        <w:t xml:space="preserve">  </w:t>
      </w:r>
      <w:r w:rsidR="00C36029">
        <w:rPr>
          <w:noProof/>
        </w:rPr>
        <w:drawing>
          <wp:inline distT="0" distB="0" distL="0" distR="0" wp14:anchorId="7F08B93E" wp14:editId="0CB7814D">
            <wp:extent cx="2076450" cy="2076450"/>
            <wp:effectExtent l="0" t="0" r="0" b="0"/>
            <wp:docPr id="2" name="imgPreview" descr="academics,chalkboards,classrooms,education,equations,girls,instructors,learning,math,mathematics,occupations,people,schools,smiles,smiling,students,subtraction,teachers,teachings,wom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Preview" descr="academics,chalkboards,classrooms,education,equations,girls,instructors,learning,math,mathematics,occupations,people,schools,smiles,smiling,students,subtraction,teachers,teachings,wome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2EA2" w:rsidRPr="002F475D" w:rsidSect="00FE2D5A">
      <w:pgSz w:w="12240" w:h="15840"/>
      <w:pgMar w:top="432" w:right="720" w:bottom="43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A4F55"/>
    <w:multiLevelType w:val="hybridMultilevel"/>
    <w:tmpl w:val="872E6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3606E"/>
    <w:multiLevelType w:val="hybridMultilevel"/>
    <w:tmpl w:val="46AEF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9349D"/>
    <w:multiLevelType w:val="hybridMultilevel"/>
    <w:tmpl w:val="B790B4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A6447"/>
    <w:multiLevelType w:val="hybridMultilevel"/>
    <w:tmpl w:val="746A6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0A6749"/>
    <w:multiLevelType w:val="hybridMultilevel"/>
    <w:tmpl w:val="6FC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NDO1MDA2NTY2MjRV0lEKTi0uzszPAykwrgUAi/tGmywAAAA="/>
  </w:docVars>
  <w:rsids>
    <w:rsidRoot w:val="00516E99"/>
    <w:rsid w:val="00002DF8"/>
    <w:rsid w:val="00023AAD"/>
    <w:rsid w:val="000265F9"/>
    <w:rsid w:val="00055B32"/>
    <w:rsid w:val="00087DA7"/>
    <w:rsid w:val="000A007F"/>
    <w:rsid w:val="000C3A8D"/>
    <w:rsid w:val="000D0F0F"/>
    <w:rsid w:val="00106467"/>
    <w:rsid w:val="001073C7"/>
    <w:rsid w:val="0014402A"/>
    <w:rsid w:val="00187DD0"/>
    <w:rsid w:val="00193213"/>
    <w:rsid w:val="00196A7A"/>
    <w:rsid w:val="001F0C3F"/>
    <w:rsid w:val="001F3F01"/>
    <w:rsid w:val="00211546"/>
    <w:rsid w:val="00217298"/>
    <w:rsid w:val="0023087F"/>
    <w:rsid w:val="00233110"/>
    <w:rsid w:val="00235795"/>
    <w:rsid w:val="00294126"/>
    <w:rsid w:val="002A03BD"/>
    <w:rsid w:val="002A5EAE"/>
    <w:rsid w:val="002B6D7D"/>
    <w:rsid w:val="002C0890"/>
    <w:rsid w:val="002F475D"/>
    <w:rsid w:val="00307007"/>
    <w:rsid w:val="003706EA"/>
    <w:rsid w:val="0037137C"/>
    <w:rsid w:val="00371938"/>
    <w:rsid w:val="003A76F7"/>
    <w:rsid w:val="003C28C7"/>
    <w:rsid w:val="003D19C7"/>
    <w:rsid w:val="003D6716"/>
    <w:rsid w:val="00405653"/>
    <w:rsid w:val="0041101B"/>
    <w:rsid w:val="0042420A"/>
    <w:rsid w:val="004303F7"/>
    <w:rsid w:val="004509AA"/>
    <w:rsid w:val="004609E5"/>
    <w:rsid w:val="00460BA8"/>
    <w:rsid w:val="00465096"/>
    <w:rsid w:val="004D6110"/>
    <w:rsid w:val="004E6766"/>
    <w:rsid w:val="00516E99"/>
    <w:rsid w:val="00546808"/>
    <w:rsid w:val="00576E65"/>
    <w:rsid w:val="00577780"/>
    <w:rsid w:val="005A1ACB"/>
    <w:rsid w:val="005B3391"/>
    <w:rsid w:val="005B4781"/>
    <w:rsid w:val="00610FA9"/>
    <w:rsid w:val="00617741"/>
    <w:rsid w:val="00632EA2"/>
    <w:rsid w:val="00637739"/>
    <w:rsid w:val="00683136"/>
    <w:rsid w:val="0068546A"/>
    <w:rsid w:val="006C5907"/>
    <w:rsid w:val="006C6D96"/>
    <w:rsid w:val="0073449A"/>
    <w:rsid w:val="00765DA3"/>
    <w:rsid w:val="00775FC4"/>
    <w:rsid w:val="00787AD8"/>
    <w:rsid w:val="007923B0"/>
    <w:rsid w:val="007D3747"/>
    <w:rsid w:val="007E2FEE"/>
    <w:rsid w:val="00804F15"/>
    <w:rsid w:val="008071A9"/>
    <w:rsid w:val="00834C4E"/>
    <w:rsid w:val="00836B8B"/>
    <w:rsid w:val="0086503A"/>
    <w:rsid w:val="00876739"/>
    <w:rsid w:val="00892463"/>
    <w:rsid w:val="00895175"/>
    <w:rsid w:val="00897B75"/>
    <w:rsid w:val="008A290C"/>
    <w:rsid w:val="008A5DCE"/>
    <w:rsid w:val="008C2302"/>
    <w:rsid w:val="008D32C0"/>
    <w:rsid w:val="008E2D20"/>
    <w:rsid w:val="009133D8"/>
    <w:rsid w:val="00955BCE"/>
    <w:rsid w:val="009970C4"/>
    <w:rsid w:val="0099EEB2"/>
    <w:rsid w:val="009A2FCB"/>
    <w:rsid w:val="009C69DB"/>
    <w:rsid w:val="009ED6C7"/>
    <w:rsid w:val="00A12C31"/>
    <w:rsid w:val="00A16154"/>
    <w:rsid w:val="00A22DB8"/>
    <w:rsid w:val="00A42BD4"/>
    <w:rsid w:val="00A53035"/>
    <w:rsid w:val="00A5788B"/>
    <w:rsid w:val="00A67AF3"/>
    <w:rsid w:val="00A83830"/>
    <w:rsid w:val="00A86EE1"/>
    <w:rsid w:val="00AA1FF5"/>
    <w:rsid w:val="00AA64D1"/>
    <w:rsid w:val="00AC1470"/>
    <w:rsid w:val="00AD70EE"/>
    <w:rsid w:val="00AE586B"/>
    <w:rsid w:val="00B03637"/>
    <w:rsid w:val="00B10BA0"/>
    <w:rsid w:val="00B1629C"/>
    <w:rsid w:val="00B22CE0"/>
    <w:rsid w:val="00B26053"/>
    <w:rsid w:val="00B3282E"/>
    <w:rsid w:val="00B97BCA"/>
    <w:rsid w:val="00BB0FFF"/>
    <w:rsid w:val="00BB16DF"/>
    <w:rsid w:val="00BC6FFE"/>
    <w:rsid w:val="00C36029"/>
    <w:rsid w:val="00C50D4B"/>
    <w:rsid w:val="00C70AE8"/>
    <w:rsid w:val="00C824F9"/>
    <w:rsid w:val="00C83631"/>
    <w:rsid w:val="00C91D33"/>
    <w:rsid w:val="00CC3A7B"/>
    <w:rsid w:val="00CE33FB"/>
    <w:rsid w:val="00CF3562"/>
    <w:rsid w:val="00D01BB7"/>
    <w:rsid w:val="00D138A9"/>
    <w:rsid w:val="00D24B47"/>
    <w:rsid w:val="00D6475E"/>
    <w:rsid w:val="00D6518D"/>
    <w:rsid w:val="00D85BA9"/>
    <w:rsid w:val="00D93304"/>
    <w:rsid w:val="00DB081F"/>
    <w:rsid w:val="00DB28FF"/>
    <w:rsid w:val="00DF5CF2"/>
    <w:rsid w:val="00E2030E"/>
    <w:rsid w:val="00E4495C"/>
    <w:rsid w:val="00E510CC"/>
    <w:rsid w:val="00E58A5D"/>
    <w:rsid w:val="00EE498E"/>
    <w:rsid w:val="00EE578A"/>
    <w:rsid w:val="00EF6492"/>
    <w:rsid w:val="00F11C60"/>
    <w:rsid w:val="00F1649D"/>
    <w:rsid w:val="00F505D7"/>
    <w:rsid w:val="00F72FE7"/>
    <w:rsid w:val="00F76004"/>
    <w:rsid w:val="00FD4AE3"/>
    <w:rsid w:val="00FD4BB0"/>
    <w:rsid w:val="00FE2D5A"/>
    <w:rsid w:val="00FE6B84"/>
    <w:rsid w:val="00FF63D5"/>
    <w:rsid w:val="01622EDB"/>
    <w:rsid w:val="020295C8"/>
    <w:rsid w:val="020883BF"/>
    <w:rsid w:val="023AA728"/>
    <w:rsid w:val="029F0F0C"/>
    <w:rsid w:val="035E0197"/>
    <w:rsid w:val="03E80E41"/>
    <w:rsid w:val="03F5CC2F"/>
    <w:rsid w:val="04555AF0"/>
    <w:rsid w:val="04E5B6F8"/>
    <w:rsid w:val="0593EC3D"/>
    <w:rsid w:val="059CA258"/>
    <w:rsid w:val="05F3484F"/>
    <w:rsid w:val="0844671C"/>
    <w:rsid w:val="0849BDC4"/>
    <w:rsid w:val="088F934F"/>
    <w:rsid w:val="0993EDE0"/>
    <w:rsid w:val="0AC9DA62"/>
    <w:rsid w:val="0B5DD912"/>
    <w:rsid w:val="0B76507F"/>
    <w:rsid w:val="0BC7B0AB"/>
    <w:rsid w:val="0BCD45E1"/>
    <w:rsid w:val="0C6790C8"/>
    <w:rsid w:val="0DBE45AF"/>
    <w:rsid w:val="0DDF742F"/>
    <w:rsid w:val="0E6EB960"/>
    <w:rsid w:val="0E86EFB7"/>
    <w:rsid w:val="0EA6379D"/>
    <w:rsid w:val="0EC1C55D"/>
    <w:rsid w:val="0F1B5E74"/>
    <w:rsid w:val="0F37AC50"/>
    <w:rsid w:val="119CBCA9"/>
    <w:rsid w:val="13205EF3"/>
    <w:rsid w:val="1321C9E9"/>
    <w:rsid w:val="134007F3"/>
    <w:rsid w:val="13464A8C"/>
    <w:rsid w:val="13CADDBD"/>
    <w:rsid w:val="14511DA2"/>
    <w:rsid w:val="14595AB3"/>
    <w:rsid w:val="145BA54A"/>
    <w:rsid w:val="15465F10"/>
    <w:rsid w:val="159D9E93"/>
    <w:rsid w:val="15F52B14"/>
    <w:rsid w:val="164C4FBD"/>
    <w:rsid w:val="16688292"/>
    <w:rsid w:val="17096CCD"/>
    <w:rsid w:val="181E86B0"/>
    <w:rsid w:val="18C3740A"/>
    <w:rsid w:val="193F1B12"/>
    <w:rsid w:val="19E7BDBF"/>
    <w:rsid w:val="1BC2C5C3"/>
    <w:rsid w:val="1C3E812D"/>
    <w:rsid w:val="1C3EDCCB"/>
    <w:rsid w:val="1C714A50"/>
    <w:rsid w:val="1D0B1A8C"/>
    <w:rsid w:val="1E537BAE"/>
    <w:rsid w:val="1E6990A9"/>
    <w:rsid w:val="1F3C9E3E"/>
    <w:rsid w:val="1FAB35AF"/>
    <w:rsid w:val="2183E715"/>
    <w:rsid w:val="254BBDDB"/>
    <w:rsid w:val="2585D04C"/>
    <w:rsid w:val="2850E4F6"/>
    <w:rsid w:val="29618064"/>
    <w:rsid w:val="296369F6"/>
    <w:rsid w:val="2ADE2293"/>
    <w:rsid w:val="2B9BD3CB"/>
    <w:rsid w:val="2C8ECC2E"/>
    <w:rsid w:val="2D5E089A"/>
    <w:rsid w:val="2E57C0DE"/>
    <w:rsid w:val="2EE2EE16"/>
    <w:rsid w:val="2F1164F7"/>
    <w:rsid w:val="2F543A2D"/>
    <w:rsid w:val="2F90B7B7"/>
    <w:rsid w:val="3073752D"/>
    <w:rsid w:val="30CFAAE1"/>
    <w:rsid w:val="30E6B455"/>
    <w:rsid w:val="30F96E63"/>
    <w:rsid w:val="311606C6"/>
    <w:rsid w:val="311921B3"/>
    <w:rsid w:val="313CC6AE"/>
    <w:rsid w:val="31947DED"/>
    <w:rsid w:val="31EC369F"/>
    <w:rsid w:val="31F47ABA"/>
    <w:rsid w:val="32FE9D24"/>
    <w:rsid w:val="3356AD7F"/>
    <w:rsid w:val="342612B1"/>
    <w:rsid w:val="345D3998"/>
    <w:rsid w:val="35B6A2EF"/>
    <w:rsid w:val="35C52AF0"/>
    <w:rsid w:val="36986093"/>
    <w:rsid w:val="36D591DC"/>
    <w:rsid w:val="38C58B90"/>
    <w:rsid w:val="39044B46"/>
    <w:rsid w:val="390AF8FC"/>
    <w:rsid w:val="390C407D"/>
    <w:rsid w:val="39DE14FE"/>
    <w:rsid w:val="3A989C13"/>
    <w:rsid w:val="3B4CFE38"/>
    <w:rsid w:val="3B74F077"/>
    <w:rsid w:val="3D50CC8F"/>
    <w:rsid w:val="3E566D2C"/>
    <w:rsid w:val="3E91FC40"/>
    <w:rsid w:val="3FDA2984"/>
    <w:rsid w:val="40B3BAAC"/>
    <w:rsid w:val="41A591B5"/>
    <w:rsid w:val="41E72531"/>
    <w:rsid w:val="4252B76C"/>
    <w:rsid w:val="4406C91C"/>
    <w:rsid w:val="4470F60B"/>
    <w:rsid w:val="462C8405"/>
    <w:rsid w:val="464D5038"/>
    <w:rsid w:val="47185826"/>
    <w:rsid w:val="47AF0963"/>
    <w:rsid w:val="47C06594"/>
    <w:rsid w:val="491E9660"/>
    <w:rsid w:val="4AD19B08"/>
    <w:rsid w:val="4AF281A9"/>
    <w:rsid w:val="4B60242D"/>
    <w:rsid w:val="4C1DA1C9"/>
    <w:rsid w:val="4CCFEF0E"/>
    <w:rsid w:val="4D62E4B0"/>
    <w:rsid w:val="4D79978B"/>
    <w:rsid w:val="4DEE4E25"/>
    <w:rsid w:val="4EB42EC9"/>
    <w:rsid w:val="4F99FC15"/>
    <w:rsid w:val="4FC4E0AC"/>
    <w:rsid w:val="5208C3E9"/>
    <w:rsid w:val="5243A8D8"/>
    <w:rsid w:val="528687FF"/>
    <w:rsid w:val="528BE748"/>
    <w:rsid w:val="52E00D1D"/>
    <w:rsid w:val="536CEF5E"/>
    <w:rsid w:val="53F1C875"/>
    <w:rsid w:val="53F6DB2E"/>
    <w:rsid w:val="54A5AE54"/>
    <w:rsid w:val="5558BE1D"/>
    <w:rsid w:val="5571358A"/>
    <w:rsid w:val="563612D8"/>
    <w:rsid w:val="56B66451"/>
    <w:rsid w:val="580F535F"/>
    <w:rsid w:val="59121716"/>
    <w:rsid w:val="59173C69"/>
    <w:rsid w:val="59539154"/>
    <w:rsid w:val="59A6AD4F"/>
    <w:rsid w:val="5A65800B"/>
    <w:rsid w:val="5A75E40E"/>
    <w:rsid w:val="5B6883C5"/>
    <w:rsid w:val="5C740AB0"/>
    <w:rsid w:val="5D9CB05B"/>
    <w:rsid w:val="60B3AB69"/>
    <w:rsid w:val="6195D1E0"/>
    <w:rsid w:val="6253A150"/>
    <w:rsid w:val="62D58CF3"/>
    <w:rsid w:val="62F5A2E7"/>
    <w:rsid w:val="62F7B0A5"/>
    <w:rsid w:val="639E0606"/>
    <w:rsid w:val="643619B4"/>
    <w:rsid w:val="64E460A2"/>
    <w:rsid w:val="64E65ED5"/>
    <w:rsid w:val="64F7A7BC"/>
    <w:rsid w:val="652C652E"/>
    <w:rsid w:val="6555A539"/>
    <w:rsid w:val="655FFCE2"/>
    <w:rsid w:val="68E05D6B"/>
    <w:rsid w:val="6913DAD3"/>
    <w:rsid w:val="693BDC66"/>
    <w:rsid w:val="6941913C"/>
    <w:rsid w:val="694C1C3B"/>
    <w:rsid w:val="69577080"/>
    <w:rsid w:val="697E9A0C"/>
    <w:rsid w:val="69FDD066"/>
    <w:rsid w:val="6A21BF2C"/>
    <w:rsid w:val="6B5FBD73"/>
    <w:rsid w:val="6B6F66C8"/>
    <w:rsid w:val="6BCBFBC1"/>
    <w:rsid w:val="6BD0C0A0"/>
    <w:rsid w:val="6C4A9E05"/>
    <w:rsid w:val="6D0AE83E"/>
    <w:rsid w:val="6DC97F12"/>
    <w:rsid w:val="6EA174B5"/>
    <w:rsid w:val="7092E0AE"/>
    <w:rsid w:val="710F8AD5"/>
    <w:rsid w:val="71AD38FD"/>
    <w:rsid w:val="71D4D3B8"/>
    <w:rsid w:val="72ACA51E"/>
    <w:rsid w:val="7334205C"/>
    <w:rsid w:val="77413EF2"/>
    <w:rsid w:val="7775EEB7"/>
    <w:rsid w:val="778B5BCA"/>
    <w:rsid w:val="78B752DC"/>
    <w:rsid w:val="799F4A53"/>
    <w:rsid w:val="79B90484"/>
    <w:rsid w:val="7AD7565C"/>
    <w:rsid w:val="7B0165A6"/>
    <w:rsid w:val="7B02F247"/>
    <w:rsid w:val="7BCF8FE6"/>
    <w:rsid w:val="7BED6554"/>
    <w:rsid w:val="7BEFEE43"/>
    <w:rsid w:val="7C1C5D29"/>
    <w:rsid w:val="7C5B90CE"/>
    <w:rsid w:val="7C9F7112"/>
    <w:rsid w:val="7D3C8CA1"/>
    <w:rsid w:val="7E047FB6"/>
    <w:rsid w:val="7E84EDC3"/>
    <w:rsid w:val="7F10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2740B"/>
  <w15:chartTrackingRefBased/>
  <w15:docId w15:val="{D193E941-B363-4280-9CD3-72FDD8A4E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79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516E99"/>
    <w:rPr>
      <w:b/>
      <w:bCs/>
    </w:rPr>
  </w:style>
  <w:style w:type="paragraph" w:styleId="ListParagraph">
    <w:name w:val="List Paragraph"/>
    <w:basedOn w:val="Normal"/>
    <w:uiPriority w:val="34"/>
    <w:qFormat/>
    <w:rsid w:val="00516E99"/>
    <w:pPr>
      <w:ind w:left="720"/>
      <w:contextualSpacing/>
    </w:pPr>
  </w:style>
  <w:style w:type="table" w:styleId="TableGrid">
    <w:name w:val="Table Grid"/>
    <w:basedOn w:val="TableNormal"/>
    <w:uiPriority w:val="59"/>
    <w:rsid w:val="00BC6FF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51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951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CB943734C6304E9A9B1F24E81D5DD4" ma:contentTypeVersion="34" ma:contentTypeDescription="Create a new document." ma:contentTypeScope="" ma:versionID="b44f565291c602678f0e99258f929113">
  <xsd:schema xmlns:xsd="http://www.w3.org/2001/XMLSchema" xmlns:xs="http://www.w3.org/2001/XMLSchema" xmlns:p="http://schemas.microsoft.com/office/2006/metadata/properties" xmlns:ns3="bf11f4db-f016-4acd-a79c-dae28cb32233" xmlns:ns4="25715086-fb56-448a-8f44-7ff13588087d" targetNamespace="http://schemas.microsoft.com/office/2006/metadata/properties" ma:root="true" ma:fieldsID="22e6b5c1b142a436216ac3ca2aba3270" ns3:_="" ns4:_="">
    <xsd:import namespace="bf11f4db-f016-4acd-a79c-dae28cb32233"/>
    <xsd:import namespace="25715086-fb56-448a-8f44-7ff1358808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1f4db-f016-4acd-a79c-dae28cb322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15086-fb56-448a-8f44-7ff135880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25715086-fb56-448a-8f44-7ff13588087d" xsi:nil="true"/>
    <CultureName xmlns="25715086-fb56-448a-8f44-7ff13588087d" xsi:nil="true"/>
    <Students xmlns="25715086-fb56-448a-8f44-7ff13588087d">
      <UserInfo>
        <DisplayName/>
        <AccountId xsi:nil="true"/>
        <AccountType/>
      </UserInfo>
    </Students>
    <LMS_Mappings xmlns="25715086-fb56-448a-8f44-7ff13588087d" xsi:nil="true"/>
    <Invited_Students xmlns="25715086-fb56-448a-8f44-7ff13588087d" xsi:nil="true"/>
    <Math_Settings xmlns="25715086-fb56-448a-8f44-7ff13588087d" xsi:nil="true"/>
    <Self_Registration_Enabled xmlns="25715086-fb56-448a-8f44-7ff13588087d" xsi:nil="true"/>
    <Teachers xmlns="25715086-fb56-448a-8f44-7ff13588087d">
      <UserInfo>
        <DisplayName/>
        <AccountId xsi:nil="true"/>
        <AccountType/>
      </UserInfo>
    </Teachers>
    <Student_Groups xmlns="25715086-fb56-448a-8f44-7ff13588087d">
      <UserInfo>
        <DisplayName/>
        <AccountId xsi:nil="true"/>
        <AccountType/>
      </UserInfo>
    </Student_Groups>
    <Invited_Teachers xmlns="25715086-fb56-448a-8f44-7ff13588087d" xsi:nil="true"/>
    <Templates xmlns="25715086-fb56-448a-8f44-7ff13588087d" xsi:nil="true"/>
    <Has_Teacher_Only_SectionGroup xmlns="25715086-fb56-448a-8f44-7ff13588087d" xsi:nil="true"/>
    <Distribution_Groups xmlns="25715086-fb56-448a-8f44-7ff13588087d" xsi:nil="true"/>
    <NotebookType xmlns="25715086-fb56-448a-8f44-7ff13588087d" xsi:nil="true"/>
    <AppVersion xmlns="25715086-fb56-448a-8f44-7ff13588087d" xsi:nil="true"/>
    <TeamsChannelId xmlns="25715086-fb56-448a-8f44-7ff13588087d" xsi:nil="true"/>
    <DefaultSectionNames xmlns="25715086-fb56-448a-8f44-7ff13588087d" xsi:nil="true"/>
    <Is_Collaboration_Space_Locked xmlns="25715086-fb56-448a-8f44-7ff13588087d" xsi:nil="true"/>
    <Teams_Channel_Section_Location xmlns="25715086-fb56-448a-8f44-7ff13588087d" xsi:nil="true"/>
    <Owner xmlns="25715086-fb56-448a-8f44-7ff13588087d">
      <UserInfo>
        <DisplayName/>
        <AccountId xsi:nil="true"/>
        <AccountType/>
      </UserInfo>
    </Owner>
    <IsNotebookLocked xmlns="25715086-fb56-448a-8f44-7ff13588087d" xsi:nil="true"/>
  </documentManagement>
</p:properties>
</file>

<file path=customXml/itemProps1.xml><?xml version="1.0" encoding="utf-8"?>
<ds:datastoreItem xmlns:ds="http://schemas.openxmlformats.org/officeDocument/2006/customXml" ds:itemID="{127C44A3-14CA-49A7-A6B9-0FE79BFC30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739651-8B7D-4CA6-83C8-760B10BE3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1f4db-f016-4acd-a79c-dae28cb32233"/>
    <ds:schemaRef ds:uri="25715086-fb56-448a-8f44-7ff1358808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6C32E8-A4AB-4198-AB04-B93D7F9F30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BBAAB6-70FB-4F0A-9FD9-77D633303F12}">
  <ds:schemaRefs>
    <ds:schemaRef ds:uri="http://schemas.microsoft.com/office/2006/metadata/properties"/>
    <ds:schemaRef ds:uri="http://schemas.microsoft.com/office/infopath/2007/PartnerControls"/>
    <ds:schemaRef ds:uri="25715086-fb56-448a-8f44-7ff1358808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6</Characters>
  <Application>Microsoft Office Word</Application>
  <DocSecurity>4</DocSecurity>
  <Lines>18</Lines>
  <Paragraphs>5</Paragraphs>
  <ScaleCrop>false</ScaleCrop>
  <Company>Cobb County School District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all</dc:creator>
  <cp:keywords/>
  <cp:lastModifiedBy>Meredith Bonanni</cp:lastModifiedBy>
  <cp:revision>2</cp:revision>
  <cp:lastPrinted>2019-01-03T12:58:00Z</cp:lastPrinted>
  <dcterms:created xsi:type="dcterms:W3CDTF">2022-01-03T16:29:00Z</dcterms:created>
  <dcterms:modified xsi:type="dcterms:W3CDTF">2022-01-0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CB943734C6304E9A9B1F24E81D5DD4</vt:lpwstr>
  </property>
</Properties>
</file>